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B09BB" w14:textId="23642CEA" w:rsidR="00040BB4" w:rsidRPr="00A521CA" w:rsidRDefault="00040BB4" w:rsidP="00B326B5">
      <w:pPr>
        <w:spacing w:line="360" w:lineRule="auto"/>
        <w:jc w:val="center"/>
        <w:rPr>
          <w:b/>
          <w:bCs/>
          <w:sz w:val="32"/>
          <w:szCs w:val="32"/>
          <w:u w:val="single"/>
          <w:lang w:val="en-US"/>
        </w:rPr>
      </w:pPr>
      <w:r w:rsidRPr="00A521CA">
        <w:rPr>
          <w:b/>
          <w:bCs/>
          <w:sz w:val="32"/>
          <w:szCs w:val="32"/>
          <w:u w:val="single"/>
          <w:lang w:val="en-US"/>
        </w:rPr>
        <w:t>UNDERTAKING</w:t>
      </w:r>
      <w:r w:rsidR="008862B3" w:rsidRPr="00A521CA">
        <w:rPr>
          <w:b/>
          <w:bCs/>
          <w:sz w:val="32"/>
          <w:szCs w:val="32"/>
          <w:u w:val="single"/>
          <w:lang w:val="en-US"/>
        </w:rPr>
        <w:t xml:space="preserve"> </w:t>
      </w:r>
    </w:p>
    <w:p w14:paraId="5B91218D" w14:textId="77777777"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14:paraId="69C0F729" w14:textId="7307A0BD" w:rsidR="00040BB4" w:rsidRPr="00647EDA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I, Mr. / Ms. ________________</w:t>
      </w:r>
      <w:r w:rsidR="00B8571E">
        <w:rPr>
          <w:lang w:val="en-US"/>
        </w:rPr>
        <w:t>_____________</w:t>
      </w:r>
      <w:r w:rsidRPr="00647EDA">
        <w:rPr>
          <w:lang w:val="en-US"/>
        </w:rPr>
        <w:t>_____________, seeking admission to ____</w:t>
      </w:r>
      <w:r w:rsidR="00B326B5">
        <w:rPr>
          <w:lang w:val="en-US"/>
        </w:rPr>
        <w:t>____</w:t>
      </w:r>
      <w:r w:rsidRPr="00647EDA">
        <w:rPr>
          <w:lang w:val="en-US"/>
        </w:rPr>
        <w:t>_________ programme for the academic year 202</w:t>
      </w:r>
      <w:r w:rsidR="00B326B5">
        <w:rPr>
          <w:lang w:val="en-US"/>
        </w:rPr>
        <w:t>1</w:t>
      </w:r>
      <w:r w:rsidRPr="00647EDA">
        <w:rPr>
          <w:lang w:val="en-US"/>
        </w:rPr>
        <w:t>-2</w:t>
      </w:r>
      <w:r w:rsidR="00B326B5">
        <w:rPr>
          <w:lang w:val="en-US"/>
        </w:rPr>
        <w:t>2</w:t>
      </w:r>
      <w:r w:rsidRPr="00647EDA">
        <w:rPr>
          <w:lang w:val="en-US"/>
        </w:rPr>
        <w:t xml:space="preserve">, having </w:t>
      </w:r>
      <w:r w:rsidR="00C630D1">
        <w:rPr>
          <w:lang w:val="en-US"/>
        </w:rPr>
        <w:t>A</w:t>
      </w:r>
      <w:r w:rsidRPr="00647EDA">
        <w:rPr>
          <w:lang w:val="en-US"/>
        </w:rPr>
        <w:t>pplication ID _______________, hereby undertake to certify that the document(s) required for admission is unavailable to me at this time and will be uploaded within the next _______ days, failing which my admission is liable to be treated as cancelled.</w:t>
      </w:r>
    </w:p>
    <w:p w14:paraId="2AD6D10A" w14:textId="77777777"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14:paraId="0E1E2AC0" w14:textId="77777777" w:rsidR="00040BB4" w:rsidRPr="00647EDA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I undertake to produce originals of all the documents uploaded whenever it is demanded for verification and/or submission.</w:t>
      </w:r>
    </w:p>
    <w:p w14:paraId="365AD17B" w14:textId="77777777"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14:paraId="248F3FF5" w14:textId="30346842" w:rsidR="00040BB4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Furthermore, I undertake that all the information given and documents uploaded are true to the best of my knowledge.</w:t>
      </w:r>
    </w:p>
    <w:p w14:paraId="65908597" w14:textId="6FF34EF9" w:rsidR="008862B3" w:rsidRDefault="008862B3" w:rsidP="00B326B5">
      <w:pPr>
        <w:spacing w:line="360" w:lineRule="auto"/>
        <w:jc w:val="both"/>
        <w:rPr>
          <w:lang w:val="en-US"/>
        </w:rPr>
      </w:pPr>
    </w:p>
    <w:p w14:paraId="64298B3C" w14:textId="77777777" w:rsidR="00B326B5" w:rsidRDefault="00B326B5" w:rsidP="00B326B5">
      <w:pPr>
        <w:spacing w:line="360" w:lineRule="auto"/>
        <w:jc w:val="both"/>
        <w:rPr>
          <w:lang w:val="en-US"/>
        </w:rPr>
      </w:pPr>
    </w:p>
    <w:p w14:paraId="71D0726B" w14:textId="5DD62920" w:rsidR="00B326B5" w:rsidRDefault="00B326B5" w:rsidP="00B326B5">
      <w:pPr>
        <w:spacing w:line="360" w:lineRule="auto"/>
        <w:jc w:val="both"/>
        <w:rPr>
          <w:lang w:val="en-US"/>
        </w:rPr>
      </w:pPr>
      <w:r>
        <w:rPr>
          <w:lang w:val="en-US"/>
        </w:rPr>
        <w:t>_________________________________</w:t>
      </w:r>
    </w:p>
    <w:p w14:paraId="0491E646" w14:textId="17F4CAF6" w:rsidR="00B326B5" w:rsidRPr="00B326B5" w:rsidRDefault="00B326B5" w:rsidP="00B326B5">
      <w:pPr>
        <w:spacing w:line="360" w:lineRule="auto"/>
        <w:jc w:val="both"/>
        <w:rPr>
          <w:b/>
          <w:bCs/>
          <w:lang w:val="en-US"/>
        </w:rPr>
      </w:pPr>
      <w:r w:rsidRPr="00B326B5">
        <w:rPr>
          <w:b/>
          <w:bCs/>
          <w:lang w:val="en-US"/>
        </w:rPr>
        <w:t>Signature of the Candidate</w:t>
      </w:r>
    </w:p>
    <w:sectPr w:rsidR="00B326B5" w:rsidRPr="00B326B5" w:rsidSect="00FC1283">
      <w:pgSz w:w="11907" w:h="16840" w:code="9"/>
      <w:pgMar w:top="1134" w:right="1134" w:bottom="1134" w:left="1134" w:header="851" w:footer="851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578A2"/>
    <w:multiLevelType w:val="hybridMultilevel"/>
    <w:tmpl w:val="47341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D4228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E6470C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D176DD"/>
    <w:multiLevelType w:val="hybridMultilevel"/>
    <w:tmpl w:val="B0EE0F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C8131C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szSytDQztjA0MzBT0lEKTi0uzszPAykwrAUAlnXvuSwAAAA="/>
  </w:docVars>
  <w:rsids>
    <w:rsidRoot w:val="00040BB4"/>
    <w:rsid w:val="00040BB4"/>
    <w:rsid w:val="00067712"/>
    <w:rsid w:val="00274F77"/>
    <w:rsid w:val="002B663D"/>
    <w:rsid w:val="002C60CC"/>
    <w:rsid w:val="00320B7A"/>
    <w:rsid w:val="003A33D3"/>
    <w:rsid w:val="003C5872"/>
    <w:rsid w:val="00647EDA"/>
    <w:rsid w:val="006A4DED"/>
    <w:rsid w:val="00812FF5"/>
    <w:rsid w:val="008862B3"/>
    <w:rsid w:val="008B1FC8"/>
    <w:rsid w:val="00993D16"/>
    <w:rsid w:val="009C24F0"/>
    <w:rsid w:val="009C6C25"/>
    <w:rsid w:val="00A11DC3"/>
    <w:rsid w:val="00A521CA"/>
    <w:rsid w:val="00A600EF"/>
    <w:rsid w:val="00AB0C8A"/>
    <w:rsid w:val="00AD4266"/>
    <w:rsid w:val="00AE3D20"/>
    <w:rsid w:val="00AE4740"/>
    <w:rsid w:val="00AF5C6E"/>
    <w:rsid w:val="00B1441C"/>
    <w:rsid w:val="00B326B5"/>
    <w:rsid w:val="00B3756E"/>
    <w:rsid w:val="00B8571E"/>
    <w:rsid w:val="00BC57B8"/>
    <w:rsid w:val="00BD257B"/>
    <w:rsid w:val="00C630D1"/>
    <w:rsid w:val="00C837DF"/>
    <w:rsid w:val="00CD57B2"/>
    <w:rsid w:val="00D268C5"/>
    <w:rsid w:val="00DC0C76"/>
    <w:rsid w:val="00EA27CA"/>
    <w:rsid w:val="00F81A8B"/>
    <w:rsid w:val="00FC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7C5E1"/>
  <w15:chartTrackingRefBased/>
  <w15:docId w15:val="{33E19830-5F66-4A50-BB6B-63CD4C53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Mangal"/>
        <w:sz w:val="24"/>
        <w:szCs w:val="24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0B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0BB4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 Khilnani</dc:creator>
  <cp:keywords/>
  <dc:description/>
  <cp:lastModifiedBy>Roshan Khilnani</cp:lastModifiedBy>
  <cp:revision>25</cp:revision>
  <dcterms:created xsi:type="dcterms:W3CDTF">2020-07-25T06:07:00Z</dcterms:created>
  <dcterms:modified xsi:type="dcterms:W3CDTF">2021-08-23T05:16:00Z</dcterms:modified>
</cp:coreProperties>
</file>